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329B12" w14:textId="30F47DE2" w:rsidR="0065712B" w:rsidRPr="006E7C03" w:rsidRDefault="00E0154A" w:rsidP="0065712B">
      <w:pPr>
        <w:spacing w:line="360" w:lineRule="auto"/>
        <w:jc w:val="both"/>
        <w:rPr>
          <w:rFonts w:ascii="Avenir" w:hAnsi="Avenir" w:cs="Tahoma"/>
        </w:rPr>
      </w:pPr>
      <w:r>
        <w:rPr>
          <w:rFonts w:ascii="Avenir" w:hAnsi="Avenir" w:cs="Tahoma"/>
        </w:rPr>
        <w:t>Załącznik 6</w:t>
      </w:r>
    </w:p>
    <w:p w14:paraId="0673E426" w14:textId="77777777" w:rsidR="0065712B" w:rsidRPr="006E7C03" w:rsidRDefault="0065712B" w:rsidP="0065712B">
      <w:pPr>
        <w:spacing w:line="360" w:lineRule="auto"/>
        <w:jc w:val="both"/>
        <w:rPr>
          <w:rFonts w:ascii="Avenir" w:hAnsi="Avenir" w:cs="Tahoma"/>
        </w:rPr>
      </w:pPr>
    </w:p>
    <w:p w14:paraId="76D72519" w14:textId="0344C537" w:rsidR="00E0154A" w:rsidRDefault="0065416D" w:rsidP="0065712B">
      <w:pPr>
        <w:jc w:val="center"/>
        <w:rPr>
          <w:rFonts w:ascii="Avenir" w:hAnsi="Avenir" w:cs="Tahoma"/>
          <w:b/>
          <w:bCs/>
        </w:rPr>
      </w:pPr>
      <w:r w:rsidRPr="0065416D">
        <w:rPr>
          <w:rFonts w:ascii="Avenir" w:hAnsi="Avenir" w:cs="Tahoma"/>
          <w:b/>
          <w:bCs/>
        </w:rPr>
        <w:t>OPIS I ZAKRES PROWADZONYCH DZIAŁAŃ PODCZAS ORGANIZOWANYCH WYDARZEŃ I PODROŻY MOTYWACYJNYCH ZGODNIE Z CELAMI ZRÓWNOWAŻONEGO ROZWOJU.</w:t>
      </w:r>
    </w:p>
    <w:p w14:paraId="5D57668A" w14:textId="77777777" w:rsidR="0065416D" w:rsidRPr="006E7C03" w:rsidRDefault="0065416D" w:rsidP="0065712B">
      <w:pPr>
        <w:jc w:val="center"/>
        <w:rPr>
          <w:rFonts w:ascii="Avenir" w:hAnsi="Avenir" w:cs="Tahoma"/>
          <w:b/>
          <w:bCs/>
        </w:rPr>
      </w:pPr>
      <w:bookmarkStart w:id="0" w:name="_GoBack"/>
      <w:bookmarkEnd w:id="0"/>
    </w:p>
    <w:p w14:paraId="58A7F438" w14:textId="77777777" w:rsidR="0065712B" w:rsidRDefault="0065712B" w:rsidP="0065712B">
      <w:pPr>
        <w:jc w:val="both"/>
        <w:rPr>
          <w:rFonts w:ascii="Avenir" w:hAnsi="Avenir" w:cs="Tahoma"/>
        </w:rPr>
      </w:pPr>
      <w:r w:rsidRPr="006E7C03">
        <w:rPr>
          <w:rFonts w:ascii="Avenir" w:hAnsi="Avenir" w:cs="Tahoma"/>
        </w:rPr>
        <w:t>Rok ……………</w:t>
      </w:r>
    </w:p>
    <w:p w14:paraId="3B9F2255" w14:textId="77777777" w:rsidR="00E0154A" w:rsidRPr="006E7C03" w:rsidRDefault="00E0154A" w:rsidP="0065712B">
      <w:pPr>
        <w:jc w:val="both"/>
        <w:rPr>
          <w:rFonts w:ascii="Avenir" w:hAnsi="Avenir" w:cs="Tahoma"/>
        </w:rPr>
      </w:pPr>
    </w:p>
    <w:tbl>
      <w:tblPr>
        <w:tblStyle w:val="Tabela-Siatka"/>
        <w:tblW w:w="9322" w:type="dxa"/>
        <w:tblLook w:val="04A0" w:firstRow="1" w:lastRow="0" w:firstColumn="1" w:lastColumn="0" w:noHBand="0" w:noVBand="1"/>
      </w:tblPr>
      <w:tblGrid>
        <w:gridCol w:w="846"/>
        <w:gridCol w:w="8476"/>
      </w:tblGrid>
      <w:tr w:rsidR="00E0154A" w14:paraId="1107A631" w14:textId="77777777" w:rsidTr="00E0154A">
        <w:trPr>
          <w:trHeight w:val="364"/>
        </w:trPr>
        <w:tc>
          <w:tcPr>
            <w:tcW w:w="846" w:type="dxa"/>
          </w:tcPr>
          <w:p w14:paraId="4A1B4C1E" w14:textId="62F4DB96" w:rsidR="00E0154A" w:rsidRDefault="00E0154A" w:rsidP="00E0154A">
            <w:pPr>
              <w:jc w:val="center"/>
              <w:rPr>
                <w:rFonts w:ascii="Avenir" w:hAnsi="Avenir"/>
              </w:rPr>
            </w:pPr>
            <w:r>
              <w:rPr>
                <w:rFonts w:ascii="Avenir" w:hAnsi="Avenir"/>
              </w:rPr>
              <w:t>Lp.</w:t>
            </w:r>
          </w:p>
        </w:tc>
        <w:tc>
          <w:tcPr>
            <w:tcW w:w="8476" w:type="dxa"/>
          </w:tcPr>
          <w:p w14:paraId="14440886" w14:textId="2BDB5CD1" w:rsidR="00E0154A" w:rsidRDefault="00E0154A" w:rsidP="00E0154A">
            <w:pPr>
              <w:jc w:val="center"/>
              <w:rPr>
                <w:rFonts w:ascii="Avenir" w:hAnsi="Avenir"/>
              </w:rPr>
            </w:pPr>
            <w:r>
              <w:rPr>
                <w:rFonts w:ascii="Avenir" w:hAnsi="Avenir"/>
              </w:rPr>
              <w:t>Opis prowadzonych działań</w:t>
            </w:r>
          </w:p>
        </w:tc>
      </w:tr>
      <w:tr w:rsidR="00E0154A" w14:paraId="5D5DF782" w14:textId="77777777" w:rsidTr="00E0154A">
        <w:trPr>
          <w:trHeight w:val="1702"/>
        </w:trPr>
        <w:tc>
          <w:tcPr>
            <w:tcW w:w="846" w:type="dxa"/>
          </w:tcPr>
          <w:p w14:paraId="1533EA6E" w14:textId="6698F8FC" w:rsidR="00E0154A" w:rsidRDefault="00E0154A" w:rsidP="0065712B">
            <w:pPr>
              <w:rPr>
                <w:rFonts w:ascii="Avenir" w:hAnsi="Avenir"/>
              </w:rPr>
            </w:pPr>
            <w:r>
              <w:rPr>
                <w:rFonts w:ascii="Avenir" w:hAnsi="Avenir"/>
              </w:rPr>
              <w:t>1.</w:t>
            </w:r>
          </w:p>
        </w:tc>
        <w:tc>
          <w:tcPr>
            <w:tcW w:w="8476" w:type="dxa"/>
          </w:tcPr>
          <w:p w14:paraId="03B54D2A" w14:textId="77777777" w:rsidR="00E0154A" w:rsidRDefault="00E0154A" w:rsidP="0065712B">
            <w:pPr>
              <w:rPr>
                <w:rFonts w:ascii="Avenir" w:hAnsi="Avenir"/>
              </w:rPr>
            </w:pPr>
          </w:p>
        </w:tc>
      </w:tr>
      <w:tr w:rsidR="00E0154A" w14:paraId="089D01D1" w14:textId="77777777" w:rsidTr="00E0154A">
        <w:trPr>
          <w:trHeight w:val="1702"/>
        </w:trPr>
        <w:tc>
          <w:tcPr>
            <w:tcW w:w="846" w:type="dxa"/>
          </w:tcPr>
          <w:p w14:paraId="78ED195B" w14:textId="1594C02E" w:rsidR="00E0154A" w:rsidRDefault="00E0154A" w:rsidP="0065712B">
            <w:pPr>
              <w:rPr>
                <w:rFonts w:ascii="Avenir" w:hAnsi="Avenir"/>
              </w:rPr>
            </w:pPr>
            <w:r>
              <w:rPr>
                <w:rFonts w:ascii="Avenir" w:hAnsi="Avenir"/>
              </w:rPr>
              <w:t>2.</w:t>
            </w:r>
          </w:p>
        </w:tc>
        <w:tc>
          <w:tcPr>
            <w:tcW w:w="8476" w:type="dxa"/>
          </w:tcPr>
          <w:p w14:paraId="3AF29DD0" w14:textId="77777777" w:rsidR="00E0154A" w:rsidRDefault="00E0154A" w:rsidP="0065712B">
            <w:pPr>
              <w:rPr>
                <w:rFonts w:ascii="Avenir" w:hAnsi="Avenir"/>
              </w:rPr>
            </w:pPr>
          </w:p>
        </w:tc>
      </w:tr>
      <w:tr w:rsidR="00E0154A" w14:paraId="3D4F598C" w14:textId="77777777" w:rsidTr="00E0154A">
        <w:trPr>
          <w:trHeight w:val="1702"/>
        </w:trPr>
        <w:tc>
          <w:tcPr>
            <w:tcW w:w="846" w:type="dxa"/>
          </w:tcPr>
          <w:p w14:paraId="0A5B6CD2" w14:textId="069D5605" w:rsidR="00E0154A" w:rsidRDefault="00E0154A" w:rsidP="0065712B">
            <w:pPr>
              <w:rPr>
                <w:rFonts w:ascii="Avenir" w:hAnsi="Avenir"/>
              </w:rPr>
            </w:pPr>
            <w:r>
              <w:rPr>
                <w:rFonts w:ascii="Avenir" w:hAnsi="Avenir"/>
              </w:rPr>
              <w:t>3.</w:t>
            </w:r>
          </w:p>
        </w:tc>
        <w:tc>
          <w:tcPr>
            <w:tcW w:w="8476" w:type="dxa"/>
          </w:tcPr>
          <w:p w14:paraId="706A691C" w14:textId="77777777" w:rsidR="00E0154A" w:rsidRDefault="00E0154A" w:rsidP="0065712B">
            <w:pPr>
              <w:rPr>
                <w:rFonts w:ascii="Avenir" w:hAnsi="Avenir"/>
              </w:rPr>
            </w:pPr>
          </w:p>
        </w:tc>
      </w:tr>
      <w:tr w:rsidR="00E0154A" w14:paraId="68C2065A" w14:textId="77777777" w:rsidTr="00E0154A">
        <w:trPr>
          <w:trHeight w:val="1702"/>
        </w:trPr>
        <w:tc>
          <w:tcPr>
            <w:tcW w:w="846" w:type="dxa"/>
          </w:tcPr>
          <w:p w14:paraId="282B2BCC" w14:textId="5CF99EDC" w:rsidR="00E0154A" w:rsidRDefault="00E0154A" w:rsidP="0065712B">
            <w:pPr>
              <w:rPr>
                <w:rFonts w:ascii="Avenir" w:hAnsi="Avenir"/>
              </w:rPr>
            </w:pPr>
            <w:r>
              <w:rPr>
                <w:rFonts w:ascii="Avenir" w:hAnsi="Avenir"/>
              </w:rPr>
              <w:t>4.</w:t>
            </w:r>
          </w:p>
        </w:tc>
        <w:tc>
          <w:tcPr>
            <w:tcW w:w="8476" w:type="dxa"/>
          </w:tcPr>
          <w:p w14:paraId="1B3C0615" w14:textId="77777777" w:rsidR="00E0154A" w:rsidRDefault="00E0154A" w:rsidP="0065712B">
            <w:pPr>
              <w:rPr>
                <w:rFonts w:ascii="Avenir" w:hAnsi="Avenir"/>
              </w:rPr>
            </w:pPr>
          </w:p>
        </w:tc>
      </w:tr>
      <w:tr w:rsidR="00E0154A" w14:paraId="75CA552C" w14:textId="77777777" w:rsidTr="00E0154A">
        <w:trPr>
          <w:trHeight w:val="1702"/>
        </w:trPr>
        <w:tc>
          <w:tcPr>
            <w:tcW w:w="846" w:type="dxa"/>
          </w:tcPr>
          <w:p w14:paraId="767AA9C5" w14:textId="6F503BBB" w:rsidR="00E0154A" w:rsidRDefault="00E0154A" w:rsidP="0065712B">
            <w:pPr>
              <w:rPr>
                <w:rFonts w:ascii="Avenir" w:hAnsi="Avenir"/>
              </w:rPr>
            </w:pPr>
            <w:r>
              <w:rPr>
                <w:rFonts w:ascii="Avenir" w:hAnsi="Avenir"/>
              </w:rPr>
              <w:t>5.</w:t>
            </w:r>
          </w:p>
        </w:tc>
        <w:tc>
          <w:tcPr>
            <w:tcW w:w="8476" w:type="dxa"/>
          </w:tcPr>
          <w:p w14:paraId="5ACFED2A" w14:textId="77777777" w:rsidR="00E0154A" w:rsidRDefault="00E0154A" w:rsidP="0065712B">
            <w:pPr>
              <w:rPr>
                <w:rFonts w:ascii="Avenir" w:hAnsi="Avenir"/>
              </w:rPr>
            </w:pPr>
          </w:p>
        </w:tc>
      </w:tr>
      <w:tr w:rsidR="00E0154A" w14:paraId="7615385B" w14:textId="77777777" w:rsidTr="00E0154A">
        <w:trPr>
          <w:trHeight w:val="1596"/>
        </w:trPr>
        <w:tc>
          <w:tcPr>
            <w:tcW w:w="846" w:type="dxa"/>
          </w:tcPr>
          <w:p w14:paraId="6E326EEB" w14:textId="74105EA8" w:rsidR="00E0154A" w:rsidRDefault="00E0154A" w:rsidP="0065712B">
            <w:pPr>
              <w:rPr>
                <w:rFonts w:ascii="Avenir" w:hAnsi="Avenir"/>
              </w:rPr>
            </w:pPr>
            <w:r>
              <w:rPr>
                <w:rFonts w:ascii="Avenir" w:hAnsi="Avenir"/>
              </w:rPr>
              <w:t>6.</w:t>
            </w:r>
          </w:p>
        </w:tc>
        <w:tc>
          <w:tcPr>
            <w:tcW w:w="8476" w:type="dxa"/>
          </w:tcPr>
          <w:p w14:paraId="1FD629FB" w14:textId="77777777" w:rsidR="00E0154A" w:rsidRDefault="00E0154A" w:rsidP="0065712B">
            <w:pPr>
              <w:rPr>
                <w:rFonts w:ascii="Avenir" w:hAnsi="Avenir"/>
              </w:rPr>
            </w:pPr>
          </w:p>
        </w:tc>
      </w:tr>
    </w:tbl>
    <w:p w14:paraId="5B58D63B" w14:textId="46ED1027" w:rsidR="00D8150B" w:rsidRPr="006E7C03" w:rsidRDefault="00D8150B" w:rsidP="0065712B">
      <w:pPr>
        <w:rPr>
          <w:rFonts w:ascii="Avenir" w:hAnsi="Avenir"/>
        </w:rPr>
      </w:pPr>
    </w:p>
    <w:sectPr w:rsidR="00D8150B" w:rsidRPr="006E7C03" w:rsidSect="009A1037">
      <w:headerReference w:type="default" r:id="rId8"/>
      <w:footerReference w:type="default" r:id="rId9"/>
      <w:pgSz w:w="11906" w:h="16838" w:code="9"/>
      <w:pgMar w:top="1417" w:right="1274" w:bottom="1417" w:left="1418" w:header="1474" w:footer="130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4953E8A" w14:textId="77777777" w:rsidR="0054620D" w:rsidRDefault="0054620D" w:rsidP="00680205">
      <w:r>
        <w:separator/>
      </w:r>
    </w:p>
  </w:endnote>
  <w:endnote w:type="continuationSeparator" w:id="0">
    <w:p w14:paraId="26B4C54A" w14:textId="77777777" w:rsidR="0054620D" w:rsidRDefault="0054620D" w:rsidP="006802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venir">
    <w:altName w:val="Corbel"/>
    <w:charset w:val="EE"/>
    <w:family w:val="swiss"/>
    <w:pitch w:val="variable"/>
    <w:sig w:usb0="00000001" w:usb1="5000204A" w:usb2="00000000" w:usb3="00000000" w:csb0="0000009B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138C9A" w14:textId="2E1ADF5C" w:rsidR="00680205" w:rsidRDefault="0065712B">
    <w:pPr>
      <w:pStyle w:val="Stopka"/>
    </w:pPr>
    <w:r>
      <w:rPr>
        <w:noProof/>
        <w:lang w:eastAsia="pl-PL"/>
      </w:rPr>
      <w:drawing>
        <wp:anchor distT="0" distB="0" distL="114300" distR="114300" simplePos="0" relativeHeight="251663360" behindDoc="1" locked="0" layoutInCell="1" allowOverlap="1" wp14:anchorId="592B3D6E" wp14:editId="694C45B3">
          <wp:simplePos x="0" y="0"/>
          <wp:positionH relativeFrom="column">
            <wp:posOffset>-792480</wp:posOffset>
          </wp:positionH>
          <wp:positionV relativeFrom="paragraph">
            <wp:posOffset>-43815</wp:posOffset>
          </wp:positionV>
          <wp:extent cx="5850890" cy="728980"/>
          <wp:effectExtent l="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50890" cy="7289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0E854B" w14:textId="77777777" w:rsidR="0054620D" w:rsidRDefault="0054620D" w:rsidP="00680205">
      <w:r>
        <w:separator/>
      </w:r>
    </w:p>
  </w:footnote>
  <w:footnote w:type="continuationSeparator" w:id="0">
    <w:p w14:paraId="53A1335F" w14:textId="77777777" w:rsidR="0054620D" w:rsidRDefault="0054620D" w:rsidP="0068020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14A657" w14:textId="04FF96B6" w:rsidR="00680205" w:rsidRDefault="0065712B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5408" behindDoc="1" locked="0" layoutInCell="1" allowOverlap="1" wp14:anchorId="4AAFE684" wp14:editId="1425B0E2">
          <wp:simplePos x="0" y="0"/>
          <wp:positionH relativeFrom="column">
            <wp:posOffset>4159885</wp:posOffset>
          </wp:positionH>
          <wp:positionV relativeFrom="paragraph">
            <wp:posOffset>-745490</wp:posOffset>
          </wp:positionV>
          <wp:extent cx="2278380" cy="735965"/>
          <wp:effectExtent l="0" t="0" r="7620" b="6985"/>
          <wp:wrapNone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78380" cy="7359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D20792"/>
    <w:multiLevelType w:val="hybridMultilevel"/>
    <w:tmpl w:val="278A2FB4"/>
    <w:lvl w:ilvl="0" w:tplc="3A96DD26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37616D"/>
    <w:multiLevelType w:val="hybridMultilevel"/>
    <w:tmpl w:val="DC0651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D4796E"/>
    <w:multiLevelType w:val="hybridMultilevel"/>
    <w:tmpl w:val="0652D7AC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 w15:restartNumberingAfterBreak="0">
    <w:nsid w:val="27940DFC"/>
    <w:multiLevelType w:val="hybridMultilevel"/>
    <w:tmpl w:val="3A10DC6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4A5093"/>
    <w:multiLevelType w:val="hybridMultilevel"/>
    <w:tmpl w:val="A2565636"/>
    <w:lvl w:ilvl="0" w:tplc="DC8474E2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41E36392"/>
    <w:multiLevelType w:val="hybridMultilevel"/>
    <w:tmpl w:val="B088E8F0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434C7158"/>
    <w:multiLevelType w:val="hybridMultilevel"/>
    <w:tmpl w:val="0EE4B828"/>
    <w:lvl w:ilvl="0" w:tplc="3A96DD26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B829C7"/>
    <w:multiLevelType w:val="hybridMultilevel"/>
    <w:tmpl w:val="D5AEFA5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7261CF1"/>
    <w:multiLevelType w:val="hybridMultilevel"/>
    <w:tmpl w:val="0C4C352A"/>
    <w:lvl w:ilvl="0" w:tplc="3A96DD26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ED1F1A"/>
    <w:multiLevelType w:val="hybridMultilevel"/>
    <w:tmpl w:val="C352BCD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A1714F"/>
    <w:multiLevelType w:val="hybridMultilevel"/>
    <w:tmpl w:val="7AE8A47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D245B2"/>
    <w:multiLevelType w:val="hybridMultilevel"/>
    <w:tmpl w:val="E092CC3E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" w15:restartNumberingAfterBreak="0">
    <w:nsid w:val="73205E01"/>
    <w:multiLevelType w:val="hybridMultilevel"/>
    <w:tmpl w:val="C2966E2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F32A5D"/>
    <w:multiLevelType w:val="hybridMultilevel"/>
    <w:tmpl w:val="73E6D214"/>
    <w:lvl w:ilvl="0" w:tplc="04150005">
      <w:start w:val="1"/>
      <w:numFmt w:val="bullet"/>
      <w:lvlText w:val=""/>
      <w:lvlJc w:val="left"/>
      <w:pPr>
        <w:ind w:left="781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1"/>
  </w:num>
  <w:num w:numId="3">
    <w:abstractNumId w:val="2"/>
  </w:num>
  <w:num w:numId="4">
    <w:abstractNumId w:val="4"/>
  </w:num>
  <w:num w:numId="5">
    <w:abstractNumId w:val="10"/>
  </w:num>
  <w:num w:numId="6">
    <w:abstractNumId w:val="3"/>
  </w:num>
  <w:num w:numId="7">
    <w:abstractNumId w:val="5"/>
  </w:num>
  <w:num w:numId="8">
    <w:abstractNumId w:val="8"/>
  </w:num>
  <w:num w:numId="9">
    <w:abstractNumId w:val="9"/>
  </w:num>
  <w:num w:numId="10">
    <w:abstractNumId w:val="6"/>
  </w:num>
  <w:num w:numId="11">
    <w:abstractNumId w:val="0"/>
  </w:num>
  <w:num w:numId="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MDMwNzQyNDYxsjBV0lEKTi0uzszPAymwqAUAQQikxCwAAAA="/>
  </w:docVars>
  <w:rsids>
    <w:rsidRoot w:val="00680205"/>
    <w:rsid w:val="0000335E"/>
    <w:rsid w:val="00040300"/>
    <w:rsid w:val="00042005"/>
    <w:rsid w:val="00185A20"/>
    <w:rsid w:val="001A6A93"/>
    <w:rsid w:val="00254E90"/>
    <w:rsid w:val="00344E74"/>
    <w:rsid w:val="0037780D"/>
    <w:rsid w:val="0042220E"/>
    <w:rsid w:val="004310B4"/>
    <w:rsid w:val="00495953"/>
    <w:rsid w:val="00511133"/>
    <w:rsid w:val="0054620D"/>
    <w:rsid w:val="0065416D"/>
    <w:rsid w:val="0065712B"/>
    <w:rsid w:val="00680205"/>
    <w:rsid w:val="006E5E71"/>
    <w:rsid w:val="006E7C03"/>
    <w:rsid w:val="007374DF"/>
    <w:rsid w:val="007A31E8"/>
    <w:rsid w:val="007C1030"/>
    <w:rsid w:val="00825839"/>
    <w:rsid w:val="0087491B"/>
    <w:rsid w:val="00895C68"/>
    <w:rsid w:val="008B17B9"/>
    <w:rsid w:val="008D6B7C"/>
    <w:rsid w:val="008E1EE2"/>
    <w:rsid w:val="009855F2"/>
    <w:rsid w:val="009A1037"/>
    <w:rsid w:val="00A204D6"/>
    <w:rsid w:val="00A25210"/>
    <w:rsid w:val="00AF3652"/>
    <w:rsid w:val="00BE5C33"/>
    <w:rsid w:val="00C71AD9"/>
    <w:rsid w:val="00C77333"/>
    <w:rsid w:val="00D47B68"/>
    <w:rsid w:val="00D8150B"/>
    <w:rsid w:val="00DD3702"/>
    <w:rsid w:val="00E0117B"/>
    <w:rsid w:val="00E0154A"/>
    <w:rsid w:val="00E76A34"/>
    <w:rsid w:val="00EC5D62"/>
    <w:rsid w:val="00F03238"/>
    <w:rsid w:val="00F72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08A3A5D"/>
  <w15:chartTrackingRefBased/>
  <w15:docId w15:val="{034F3F3E-7D19-4D0C-A046-7A6D9854C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5712B"/>
    <w:pPr>
      <w:suppressAutoHyphens/>
      <w:overflowPunct w:val="0"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68020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80205"/>
  </w:style>
  <w:style w:type="paragraph" w:styleId="Stopka">
    <w:name w:val="footer"/>
    <w:basedOn w:val="Normalny"/>
    <w:link w:val="StopkaZnak"/>
    <w:uiPriority w:val="99"/>
    <w:unhideWhenUsed/>
    <w:rsid w:val="0068020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80205"/>
  </w:style>
  <w:style w:type="paragraph" w:styleId="Tekstdymka">
    <w:name w:val="Balloon Text"/>
    <w:basedOn w:val="Normalny"/>
    <w:link w:val="TekstdymkaZnak"/>
    <w:uiPriority w:val="99"/>
    <w:semiHidden/>
    <w:unhideWhenUsed/>
    <w:rsid w:val="0042220E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220E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9A103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7374DF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D815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389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0B6714-B133-455E-9BA5-CC4DD90A3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1</Words>
  <Characters>188</Characters>
  <Application>Microsoft Office Word</Application>
  <DocSecurity>0</DocSecurity>
  <Lines>1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ata Kuczyńska</dc:creator>
  <cp:keywords/>
  <dc:description/>
  <cp:lastModifiedBy>Convention</cp:lastModifiedBy>
  <cp:revision>4</cp:revision>
  <cp:lastPrinted>2022-08-03T12:08:00Z</cp:lastPrinted>
  <dcterms:created xsi:type="dcterms:W3CDTF">2024-01-16T14:49:00Z</dcterms:created>
  <dcterms:modified xsi:type="dcterms:W3CDTF">2024-01-16T15:14:00Z</dcterms:modified>
</cp:coreProperties>
</file>